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but the text after the comma shouldn’t, nor should the link.</w:t>
      </w:r>
    </w:p>
    <w:p>
      <w:pPr>
        <w:pStyle w:val="MyOtherStyle"/>
      </w:pPr>
      <w:r>
        <w:t xml:space="preserve">The contents of this div should have a custom style, but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4:11Z</dcterms:created>
  <dcterms:modified xsi:type="dcterms:W3CDTF">2021-10-02T18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